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88B0B4" w14:textId="52CE650E" w:rsidR="004D4B44" w:rsidRDefault="004D4B44"/>
    <w:p w14:paraId="13E8EF02" w14:textId="1EFBF986" w:rsidR="00B06E91" w:rsidRDefault="00B06E91" w:rsidP="00B06E91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color w:val="000000"/>
        </w:rPr>
      </w:pPr>
      <w:r>
        <w:rPr>
          <w:b/>
          <w:color w:val="000000"/>
        </w:rPr>
        <w:t>S.Y. B. Tech. Academic Year 20</w:t>
      </w:r>
      <w:r>
        <w:rPr>
          <w:b/>
        </w:rPr>
        <w:t>22_23</w:t>
      </w:r>
      <w:r>
        <w:rPr>
          <w:b/>
          <w:color w:val="000000"/>
        </w:rPr>
        <w:t xml:space="preserve"> </w:t>
      </w:r>
      <w:r w:rsidR="00136620">
        <w:rPr>
          <w:b/>
          <w:color w:val="000000"/>
        </w:rPr>
        <w:t>Se</w:t>
      </w:r>
      <w:r>
        <w:rPr>
          <w:b/>
          <w:color w:val="000000"/>
        </w:rPr>
        <w:t>mester: III</w:t>
      </w:r>
    </w:p>
    <w:p w14:paraId="6A25EBC7" w14:textId="77777777" w:rsidR="00B06E91" w:rsidRPr="00341AD6" w:rsidRDefault="00B06E91" w:rsidP="00B06E91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32"/>
          <w:szCs w:val="32"/>
        </w:rPr>
      </w:pPr>
      <w:r w:rsidRPr="00341AD6">
        <w:rPr>
          <w:b/>
          <w:bCs/>
          <w:sz w:val="32"/>
          <w:szCs w:val="32"/>
        </w:rPr>
        <w:t>Fundamentals of Data Structures</w:t>
      </w:r>
    </w:p>
    <w:p w14:paraId="2E872EA9" w14:textId="77777777" w:rsidR="004D4B44" w:rsidRDefault="004D4B44">
      <w:pPr>
        <w:jc w:val="center"/>
        <w:rPr>
          <w:b/>
        </w:rPr>
      </w:pPr>
    </w:p>
    <w:p w14:paraId="1315D6A6" w14:textId="77777777" w:rsidR="004D4B44" w:rsidRDefault="00EA2FBF">
      <w:pPr>
        <w:jc w:val="center"/>
        <w:rPr>
          <w:b/>
        </w:rPr>
      </w:pPr>
      <w:r>
        <w:rPr>
          <w:b/>
        </w:rPr>
        <w:t xml:space="preserve"> LABORATORY WRITE UP</w:t>
      </w:r>
      <w:bookmarkStart w:id="0" w:name="_GoBack"/>
      <w:bookmarkEnd w:id="0"/>
    </w:p>
    <w:p w14:paraId="47D85C32" w14:textId="77777777" w:rsidR="004D4B44" w:rsidRDefault="004D4B44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255C55A" w14:textId="77777777" w:rsidR="004D4B44" w:rsidRDefault="00EA2FBF">
      <w:pPr>
        <w:pStyle w:val="Heading6"/>
        <w:rPr>
          <w:sz w:val="24"/>
          <w:szCs w:val="24"/>
        </w:rPr>
      </w:pPr>
      <w:r>
        <w:rPr>
          <w:sz w:val="24"/>
          <w:szCs w:val="24"/>
        </w:rPr>
        <w:t>Experiment Number: 02</w:t>
      </w:r>
    </w:p>
    <w:p w14:paraId="3F80E9B5" w14:textId="77777777" w:rsidR="004D4B44" w:rsidRDefault="00EA2FBF">
      <w:pPr>
        <w:pStyle w:val="Heading3"/>
        <w:jc w:val="center"/>
        <w:rPr>
          <w:b/>
          <w:sz w:val="24"/>
          <w:szCs w:val="24"/>
        </w:rPr>
      </w:pPr>
      <w:r>
        <w:rPr>
          <w:b/>
          <w:sz w:val="28"/>
          <w:szCs w:val="28"/>
        </w:rPr>
        <w:t>TITLE:</w:t>
      </w:r>
      <w:r w:rsidR="00BD01BC">
        <w:rPr>
          <w:b/>
          <w:sz w:val="28"/>
          <w:szCs w:val="28"/>
        </w:rPr>
        <w:t xml:space="preserve"> </w:t>
      </w:r>
      <w:r>
        <w:rPr>
          <w:b/>
          <w:sz w:val="32"/>
          <w:szCs w:val="32"/>
        </w:rPr>
        <w:t>Sparse Matrix Operations</w:t>
      </w:r>
    </w:p>
    <w:p w14:paraId="4F92A0B1" w14:textId="77777777" w:rsidR="004D4B44" w:rsidRDefault="004D4B44"/>
    <w:p w14:paraId="472B7B45" w14:textId="77777777" w:rsidR="004D4B44" w:rsidRDefault="00EA2FBF">
      <w:r>
        <w:rPr>
          <w:b/>
        </w:rPr>
        <w:t>PROBLEM STATEMENT</w:t>
      </w:r>
      <w:r>
        <w:t xml:space="preserve">: </w:t>
      </w:r>
    </w:p>
    <w:p w14:paraId="6A24DF27" w14:textId="77777777" w:rsidR="004D4B44" w:rsidRDefault="004D4B44"/>
    <w:p w14:paraId="2391DA40" w14:textId="0ECCBFAC" w:rsidR="004D4B44" w:rsidRDefault="00EA2FBF">
      <w:r>
        <w:rPr>
          <w:color w:val="000000"/>
        </w:rPr>
        <w:t xml:space="preserve">Write a C program for sparse matrix realization and operations on it- </w:t>
      </w:r>
      <w:r w:rsidR="00B06E91">
        <w:rPr>
          <w:color w:val="000000"/>
        </w:rPr>
        <w:t xml:space="preserve">Simple </w:t>
      </w:r>
      <w:r>
        <w:rPr>
          <w:color w:val="000000"/>
        </w:rPr>
        <w:t>Transpose, Fast Transpose.</w:t>
      </w:r>
    </w:p>
    <w:p w14:paraId="2D6E7F20" w14:textId="77777777" w:rsidR="004D4B44" w:rsidRDefault="004D4B44">
      <w:pPr>
        <w:rPr>
          <w:b/>
        </w:rPr>
      </w:pPr>
    </w:p>
    <w:p w14:paraId="030FB91C" w14:textId="77777777" w:rsidR="004D4B44" w:rsidRDefault="00EA2FBF">
      <w:pPr>
        <w:rPr>
          <w:b/>
        </w:rPr>
      </w:pPr>
      <w:r>
        <w:rPr>
          <w:b/>
        </w:rPr>
        <w:t xml:space="preserve">OBJECTIVE: </w:t>
      </w:r>
      <w:r>
        <w:rPr>
          <w:b/>
        </w:rPr>
        <w:tab/>
      </w:r>
    </w:p>
    <w:p w14:paraId="0D3D096B" w14:textId="77777777" w:rsidR="004D4B44" w:rsidRDefault="004D4B44">
      <w:pPr>
        <w:rPr>
          <w:b/>
        </w:rPr>
      </w:pPr>
    </w:p>
    <w:p w14:paraId="799F01B8" w14:textId="77777777" w:rsidR="004D4B44" w:rsidRDefault="00EA2FB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</w:pPr>
      <w:bookmarkStart w:id="1" w:name="_heading=h.gjdgxs" w:colFirst="0" w:colLast="0"/>
      <w:bookmarkEnd w:id="1"/>
      <w:r>
        <w:rPr>
          <w:color w:val="000000"/>
        </w:rPr>
        <w:t xml:space="preserve">To Study the concept of sparse matrix, how it is stored and </w:t>
      </w:r>
      <w:r>
        <w:t>displayed</w:t>
      </w:r>
      <w:r>
        <w:rPr>
          <w:color w:val="000000"/>
        </w:rPr>
        <w:t>.</w:t>
      </w:r>
    </w:p>
    <w:p w14:paraId="6411FB59" w14:textId="713142A4" w:rsidR="004D4B44" w:rsidRDefault="00EA2FB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/>
        </w:rPr>
      </w:pPr>
      <w:bookmarkStart w:id="2" w:name="_heading=h.30j0zll" w:colFirst="0" w:colLast="0"/>
      <w:bookmarkEnd w:id="2"/>
      <w:r>
        <w:rPr>
          <w:color w:val="000000"/>
        </w:rPr>
        <w:t>To understand the implementation of sparse matrix operations –</w:t>
      </w:r>
      <w:r w:rsidR="00D579EB">
        <w:rPr>
          <w:color w:val="000000"/>
        </w:rPr>
        <w:t xml:space="preserve"> </w:t>
      </w:r>
      <w:r>
        <w:rPr>
          <w:color w:val="000000"/>
        </w:rPr>
        <w:t>Simple Transpose, Fast Transpose.</w:t>
      </w:r>
    </w:p>
    <w:p w14:paraId="20E47EA5" w14:textId="77777777" w:rsidR="004D4B44" w:rsidRDefault="004D4B44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14:paraId="78DB3656" w14:textId="77777777" w:rsidR="004D4B44" w:rsidRDefault="00EA2FBF">
      <w:pPr>
        <w:rPr>
          <w:b/>
          <w:color w:val="000000"/>
        </w:rPr>
      </w:pPr>
      <w:r>
        <w:rPr>
          <w:b/>
          <w:color w:val="000000"/>
        </w:rPr>
        <w:t xml:space="preserve">THEORY: </w:t>
      </w:r>
      <w:r>
        <w:rPr>
          <w:b/>
          <w:color w:val="000000"/>
        </w:rPr>
        <w:tab/>
      </w:r>
      <w:r>
        <w:rPr>
          <w:b/>
          <w:i/>
          <w:color w:val="00B050"/>
        </w:rPr>
        <w:t>//To be written by Students</w:t>
      </w:r>
    </w:p>
    <w:p w14:paraId="0CC07C81" w14:textId="77777777" w:rsidR="004D4B44" w:rsidRDefault="00EA2FBF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 w:firstLine="720"/>
        <w:rPr>
          <w:b/>
          <w:color w:val="000000"/>
        </w:rPr>
      </w:pPr>
      <w:r>
        <w:rPr>
          <w:b/>
          <w:i/>
          <w:color w:val="00B050"/>
        </w:rPr>
        <w:t>// Write theory by elaborating below points</w:t>
      </w:r>
    </w:p>
    <w:p w14:paraId="4F750CB2" w14:textId="77777777" w:rsidR="004D4B44" w:rsidRDefault="00EA2FBF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</w:rPr>
      </w:pPr>
      <w:r>
        <w:rPr>
          <w:color w:val="000000"/>
        </w:rPr>
        <w:t>Sparse Matrix</w:t>
      </w:r>
    </w:p>
    <w:p w14:paraId="5874EC78" w14:textId="77777777" w:rsidR="004D4B44" w:rsidRDefault="00EA2FBF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</w:rPr>
      </w:pPr>
      <w:r>
        <w:rPr>
          <w:color w:val="000000"/>
        </w:rPr>
        <w:t>Need for conversion of Sparse Matrices to its Compact Form</w:t>
      </w:r>
    </w:p>
    <w:p w14:paraId="18A08F56" w14:textId="77777777" w:rsidR="004D4B44" w:rsidRDefault="00EA2FBF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</w:rPr>
      </w:pPr>
      <w:r>
        <w:rPr>
          <w:color w:val="000000"/>
        </w:rPr>
        <w:t>Advantage of fast transpose over simple transpose</w:t>
      </w:r>
    </w:p>
    <w:p w14:paraId="62A7A49E" w14:textId="77777777" w:rsidR="004D4B44" w:rsidRDefault="004D4B44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hanging="360"/>
        <w:rPr>
          <w:b/>
          <w:color w:val="000000"/>
        </w:rPr>
      </w:pPr>
    </w:p>
    <w:p w14:paraId="54631B16" w14:textId="77777777" w:rsidR="004D4B44" w:rsidRDefault="00EA2FBF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/>
          <w:color w:val="000000"/>
        </w:rPr>
      </w:pPr>
      <w:r>
        <w:rPr>
          <w:b/>
          <w:color w:val="000000"/>
        </w:rPr>
        <w:t>IMPLEMENTATION:</w:t>
      </w:r>
    </w:p>
    <w:p w14:paraId="79130516" w14:textId="77777777" w:rsidR="004D4B44" w:rsidRDefault="00EA2FBF">
      <w:pPr>
        <w:numPr>
          <w:ilvl w:val="0"/>
          <w:numId w:val="5"/>
        </w:numPr>
        <w:spacing w:line="360" w:lineRule="auto"/>
        <w:ind w:left="1080"/>
        <w:rPr>
          <w:b/>
        </w:rPr>
      </w:pPr>
      <w:r>
        <w:rPr>
          <w:b/>
        </w:rPr>
        <w:t xml:space="preserve">PLATFORM: </w:t>
      </w:r>
    </w:p>
    <w:p w14:paraId="69B724FC" w14:textId="77777777" w:rsidR="004D4B44" w:rsidRDefault="00EA2FBF">
      <w:pPr>
        <w:numPr>
          <w:ilvl w:val="1"/>
          <w:numId w:val="5"/>
        </w:numPr>
        <w:spacing w:line="360" w:lineRule="auto"/>
        <w:ind w:left="1800"/>
      </w:pPr>
      <w:r>
        <w:t>64-bit Open source Linux or its derivatives.</w:t>
      </w:r>
    </w:p>
    <w:p w14:paraId="3212CB76" w14:textId="77777777" w:rsidR="004D4B44" w:rsidRDefault="00EA2FBF">
      <w:pPr>
        <w:numPr>
          <w:ilvl w:val="1"/>
          <w:numId w:val="5"/>
        </w:numPr>
        <w:spacing w:line="360" w:lineRule="auto"/>
        <w:ind w:left="1800"/>
      </w:pPr>
      <w:r>
        <w:t xml:space="preserve">Open Source C Programming tool like </w:t>
      </w:r>
      <w:proofErr w:type="spellStart"/>
      <w:r>
        <w:t>gcc</w:t>
      </w:r>
      <w:proofErr w:type="spellEnd"/>
      <w:r>
        <w:t>/Eclipse Editor.</w:t>
      </w:r>
    </w:p>
    <w:p w14:paraId="161447A2" w14:textId="77777777" w:rsidR="004D4B44" w:rsidRDefault="004D4B44">
      <w:pPr>
        <w:pBdr>
          <w:top w:val="nil"/>
          <w:left w:val="nil"/>
          <w:bottom w:val="nil"/>
          <w:right w:val="nil"/>
          <w:between w:val="nil"/>
        </w:pBdr>
        <w:ind w:left="1080"/>
        <w:rPr>
          <w:b/>
          <w:color w:val="000000"/>
        </w:rPr>
      </w:pPr>
    </w:p>
    <w:p w14:paraId="230CDC8F" w14:textId="77777777" w:rsidR="004D4B44" w:rsidRDefault="00EA2FB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/>
        </w:rPr>
      </w:pPr>
      <w:r>
        <w:rPr>
          <w:b/>
          <w:color w:val="000000"/>
        </w:rPr>
        <w:t xml:space="preserve">PSEUDO CODE:          </w:t>
      </w:r>
      <w:r>
        <w:rPr>
          <w:b/>
          <w:i/>
          <w:color w:val="00B050"/>
        </w:rPr>
        <w:t>//To be Written by Students</w:t>
      </w:r>
    </w:p>
    <w:p w14:paraId="3F761119" w14:textId="77777777" w:rsidR="004D4B44" w:rsidRDefault="00EA2FBF">
      <w:pPr>
        <w:spacing w:line="360" w:lineRule="auto"/>
        <w:ind w:left="1080"/>
      </w:pPr>
      <w:r>
        <w:t>Write pseudo code for input matrix to compact form, Simple Transpose and Fast Transpose.</w:t>
      </w:r>
    </w:p>
    <w:p w14:paraId="2F7AB9EF" w14:textId="77777777" w:rsidR="004D4B44" w:rsidRDefault="004D4B44">
      <w:pPr>
        <w:spacing w:line="360" w:lineRule="auto"/>
      </w:pPr>
    </w:p>
    <w:p w14:paraId="123BD51A" w14:textId="77777777" w:rsidR="004D4B44" w:rsidRDefault="00EA2FB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/>
        </w:rPr>
      </w:pPr>
      <w:r>
        <w:rPr>
          <w:b/>
          <w:color w:val="000000"/>
        </w:rPr>
        <w:t xml:space="preserve">TIME COMPLEXITY:              </w:t>
      </w:r>
      <w:r>
        <w:rPr>
          <w:b/>
          <w:i/>
          <w:color w:val="00B050"/>
        </w:rPr>
        <w:t>//To be Written by Students</w:t>
      </w:r>
    </w:p>
    <w:p w14:paraId="1C6B00AB" w14:textId="77777777" w:rsidR="004D4B44" w:rsidRDefault="00EA2FBF">
      <w:pPr>
        <w:spacing w:line="360" w:lineRule="auto"/>
        <w:ind w:left="720" w:firstLine="360"/>
      </w:pPr>
      <w:r>
        <w:t>Find out the time complexity of Simple Transpose and Fast Transpose.</w:t>
      </w:r>
    </w:p>
    <w:p w14:paraId="500558C4" w14:textId="77777777" w:rsidR="004D4B44" w:rsidRDefault="00EA2FB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/>
        </w:rPr>
      </w:pPr>
      <w:r>
        <w:rPr>
          <w:b/>
          <w:color w:val="000000"/>
        </w:rPr>
        <w:lastRenderedPageBreak/>
        <w:t xml:space="preserve">CONCLUSION: </w:t>
      </w:r>
    </w:p>
    <w:p w14:paraId="782B3D54" w14:textId="77777777" w:rsidR="004D4B44" w:rsidRDefault="00EA2FBF">
      <w:pPr>
        <w:spacing w:line="360" w:lineRule="auto"/>
        <w:ind w:left="1080"/>
      </w:pPr>
      <w:r>
        <w:t>Thus, implemented sparse matrix Operations assignment. This System is able to perform different operations on sparse matrices such as simple and fast transpose and their time complexities.</w:t>
      </w:r>
    </w:p>
    <w:p w14:paraId="2DDCAF76" w14:textId="77777777" w:rsidR="004D4B44" w:rsidRDefault="004D4B44"/>
    <w:p w14:paraId="064403BC" w14:textId="77777777" w:rsidR="004D4B44" w:rsidRDefault="004D4B44"/>
    <w:p w14:paraId="7A4FE9CF" w14:textId="77777777" w:rsidR="004D4B44" w:rsidRDefault="00EA2FB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/>
        </w:rPr>
      </w:pPr>
      <w:r>
        <w:rPr>
          <w:b/>
          <w:color w:val="000000"/>
        </w:rPr>
        <w:t xml:space="preserve">FAQs                            </w:t>
      </w:r>
      <w:r>
        <w:rPr>
          <w:b/>
          <w:i/>
          <w:color w:val="00B050"/>
        </w:rPr>
        <w:t>//To be Written by Students</w:t>
      </w:r>
    </w:p>
    <w:p w14:paraId="66C991F9" w14:textId="77777777" w:rsidR="004D4B44" w:rsidRDefault="00EA2FBF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What </w:t>
      </w:r>
      <w:r>
        <w:t>is a sparse</w:t>
      </w:r>
      <w:r>
        <w:rPr>
          <w:color w:val="000000"/>
        </w:rPr>
        <w:t xml:space="preserve"> matrix? List the applications?</w:t>
      </w:r>
    </w:p>
    <w:p w14:paraId="5DF1ED53" w14:textId="77777777" w:rsidR="004D4B44" w:rsidRDefault="00EA2FBF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Represent sparse </w:t>
      </w:r>
      <w:r>
        <w:t>matrices</w:t>
      </w:r>
      <w:r>
        <w:rPr>
          <w:color w:val="000000"/>
        </w:rPr>
        <w:t xml:space="preserve"> with suitable data structures? Explain </w:t>
      </w:r>
      <w:r>
        <w:t>with an example</w:t>
      </w:r>
      <w:r>
        <w:rPr>
          <w:color w:val="000000"/>
        </w:rPr>
        <w:t xml:space="preserve"> simple and fast transpose?</w:t>
      </w:r>
    </w:p>
    <w:p w14:paraId="252A6A43" w14:textId="77777777" w:rsidR="004D4B44" w:rsidRDefault="00EA2FBF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Find out the addition of two sparse matrices in triplet form and also find </w:t>
      </w:r>
      <w:proofErr w:type="gramStart"/>
      <w:r>
        <w:rPr>
          <w:color w:val="000000"/>
        </w:rPr>
        <w:t>Simple</w:t>
      </w:r>
      <w:proofErr w:type="gramEnd"/>
      <w:r>
        <w:rPr>
          <w:color w:val="000000"/>
        </w:rPr>
        <w:t xml:space="preserve"> and Fast transpose?</w:t>
      </w:r>
    </w:p>
    <w:p w14:paraId="673B4F66" w14:textId="77777777" w:rsidR="004D4B44" w:rsidRDefault="004D4B44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6961EBB2" w14:textId="77777777" w:rsidR="004D4B44" w:rsidRDefault="00EA2FBF">
      <w:pPr>
        <w:ind w:left="1440"/>
      </w:pPr>
      <w:r>
        <w:t xml:space="preserve">M1 =                                          </w:t>
      </w:r>
    </w:p>
    <w:tbl>
      <w:tblPr>
        <w:tblStyle w:val="a3"/>
        <w:tblW w:w="22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15"/>
        <w:gridCol w:w="720"/>
        <w:gridCol w:w="810"/>
      </w:tblGrid>
      <w:tr w:rsidR="004D4B44" w14:paraId="3637E209" w14:textId="77777777">
        <w:trPr>
          <w:trHeight w:val="280"/>
        </w:trPr>
        <w:tc>
          <w:tcPr>
            <w:tcW w:w="715" w:type="dxa"/>
          </w:tcPr>
          <w:p w14:paraId="6C9BFE3A" w14:textId="77777777" w:rsidR="004D4B44" w:rsidRDefault="00EA2FBF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720" w:type="dxa"/>
          </w:tcPr>
          <w:p w14:paraId="3774ECDC" w14:textId="77777777" w:rsidR="004D4B44" w:rsidRDefault="00EA2FBF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10" w:type="dxa"/>
          </w:tcPr>
          <w:p w14:paraId="1BAF7C15" w14:textId="77777777" w:rsidR="004D4B44" w:rsidRDefault="00EA2FBF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</w:tr>
      <w:tr w:rsidR="004D4B44" w14:paraId="0A41B8B1" w14:textId="77777777">
        <w:trPr>
          <w:trHeight w:val="260"/>
        </w:trPr>
        <w:tc>
          <w:tcPr>
            <w:tcW w:w="715" w:type="dxa"/>
          </w:tcPr>
          <w:p w14:paraId="18E733C9" w14:textId="77777777" w:rsidR="004D4B44" w:rsidRDefault="00EA2FBF">
            <w:r>
              <w:t>0</w:t>
            </w:r>
          </w:p>
        </w:tc>
        <w:tc>
          <w:tcPr>
            <w:tcW w:w="720" w:type="dxa"/>
          </w:tcPr>
          <w:p w14:paraId="78BA688D" w14:textId="77777777" w:rsidR="004D4B44" w:rsidRDefault="00EA2FBF">
            <w:r>
              <w:t>3</w:t>
            </w:r>
          </w:p>
        </w:tc>
        <w:tc>
          <w:tcPr>
            <w:tcW w:w="810" w:type="dxa"/>
          </w:tcPr>
          <w:p w14:paraId="2249F4D1" w14:textId="77777777" w:rsidR="004D4B44" w:rsidRDefault="00EA2FBF">
            <w:r>
              <w:t>5</w:t>
            </w:r>
          </w:p>
        </w:tc>
      </w:tr>
      <w:tr w:rsidR="004D4B44" w14:paraId="3BA3AC10" w14:textId="77777777">
        <w:trPr>
          <w:trHeight w:val="240"/>
        </w:trPr>
        <w:tc>
          <w:tcPr>
            <w:tcW w:w="715" w:type="dxa"/>
          </w:tcPr>
          <w:p w14:paraId="16570BB6" w14:textId="77777777" w:rsidR="004D4B44" w:rsidRDefault="00EA2FBF">
            <w:r>
              <w:t>1</w:t>
            </w:r>
          </w:p>
        </w:tc>
        <w:tc>
          <w:tcPr>
            <w:tcW w:w="720" w:type="dxa"/>
          </w:tcPr>
          <w:p w14:paraId="2468FB71" w14:textId="77777777" w:rsidR="004D4B44" w:rsidRDefault="00EA2FBF">
            <w:r>
              <w:t>3</w:t>
            </w:r>
          </w:p>
        </w:tc>
        <w:tc>
          <w:tcPr>
            <w:tcW w:w="810" w:type="dxa"/>
          </w:tcPr>
          <w:p w14:paraId="6A82EBF9" w14:textId="77777777" w:rsidR="004D4B44" w:rsidRDefault="00EA2FBF">
            <w:r>
              <w:t>8</w:t>
            </w:r>
          </w:p>
        </w:tc>
      </w:tr>
      <w:tr w:rsidR="004D4B44" w14:paraId="101B54F6" w14:textId="77777777">
        <w:trPr>
          <w:trHeight w:val="140"/>
        </w:trPr>
        <w:tc>
          <w:tcPr>
            <w:tcW w:w="715" w:type="dxa"/>
          </w:tcPr>
          <w:p w14:paraId="110CBE47" w14:textId="77777777" w:rsidR="004D4B44" w:rsidRDefault="00EA2FBF">
            <w:r>
              <w:t>1</w:t>
            </w:r>
          </w:p>
        </w:tc>
        <w:tc>
          <w:tcPr>
            <w:tcW w:w="720" w:type="dxa"/>
          </w:tcPr>
          <w:p w14:paraId="30EC62D1" w14:textId="77777777" w:rsidR="004D4B44" w:rsidRDefault="00EA2FBF">
            <w:r>
              <w:t>4</w:t>
            </w:r>
          </w:p>
        </w:tc>
        <w:tc>
          <w:tcPr>
            <w:tcW w:w="810" w:type="dxa"/>
          </w:tcPr>
          <w:p w14:paraId="7797A82A" w14:textId="77777777" w:rsidR="004D4B44" w:rsidRDefault="00EA2FBF">
            <w:r>
              <w:t>45</w:t>
            </w:r>
          </w:p>
        </w:tc>
      </w:tr>
      <w:tr w:rsidR="004D4B44" w14:paraId="06D50F9F" w14:textId="77777777">
        <w:trPr>
          <w:trHeight w:val="200"/>
        </w:trPr>
        <w:tc>
          <w:tcPr>
            <w:tcW w:w="715" w:type="dxa"/>
          </w:tcPr>
          <w:p w14:paraId="03972508" w14:textId="77777777" w:rsidR="004D4B44" w:rsidRDefault="00EA2FBF">
            <w:r>
              <w:t>2</w:t>
            </w:r>
          </w:p>
        </w:tc>
        <w:tc>
          <w:tcPr>
            <w:tcW w:w="720" w:type="dxa"/>
          </w:tcPr>
          <w:p w14:paraId="58745834" w14:textId="77777777" w:rsidR="004D4B44" w:rsidRDefault="00EA2FBF">
            <w:r>
              <w:t>3</w:t>
            </w:r>
          </w:p>
        </w:tc>
        <w:tc>
          <w:tcPr>
            <w:tcW w:w="810" w:type="dxa"/>
          </w:tcPr>
          <w:p w14:paraId="0268BADB" w14:textId="77777777" w:rsidR="004D4B44" w:rsidRDefault="00EA2FBF">
            <w:r>
              <w:t>4</w:t>
            </w:r>
          </w:p>
        </w:tc>
      </w:tr>
      <w:tr w:rsidR="004D4B44" w14:paraId="4EA48DC3" w14:textId="77777777">
        <w:trPr>
          <w:trHeight w:val="260"/>
        </w:trPr>
        <w:tc>
          <w:tcPr>
            <w:tcW w:w="715" w:type="dxa"/>
          </w:tcPr>
          <w:p w14:paraId="36C4F2BF" w14:textId="77777777" w:rsidR="004D4B44" w:rsidRDefault="00EA2FBF">
            <w:r>
              <w:t>3</w:t>
            </w:r>
          </w:p>
        </w:tc>
        <w:tc>
          <w:tcPr>
            <w:tcW w:w="720" w:type="dxa"/>
          </w:tcPr>
          <w:p w14:paraId="3CA16BC2" w14:textId="77777777" w:rsidR="004D4B44" w:rsidRDefault="00EA2FBF">
            <w:r>
              <w:t>2</w:t>
            </w:r>
          </w:p>
        </w:tc>
        <w:tc>
          <w:tcPr>
            <w:tcW w:w="810" w:type="dxa"/>
          </w:tcPr>
          <w:p w14:paraId="17AFCEFD" w14:textId="77777777" w:rsidR="004D4B44" w:rsidRDefault="00EA2FBF">
            <w:r>
              <w:t>45</w:t>
            </w:r>
          </w:p>
        </w:tc>
      </w:tr>
      <w:tr w:rsidR="004D4B44" w14:paraId="020B796A" w14:textId="77777777">
        <w:trPr>
          <w:trHeight w:val="240"/>
        </w:trPr>
        <w:tc>
          <w:tcPr>
            <w:tcW w:w="715" w:type="dxa"/>
          </w:tcPr>
          <w:p w14:paraId="19DF411E" w14:textId="77777777" w:rsidR="004D4B44" w:rsidRDefault="00EA2FBF">
            <w:r>
              <w:t>4</w:t>
            </w:r>
          </w:p>
        </w:tc>
        <w:tc>
          <w:tcPr>
            <w:tcW w:w="720" w:type="dxa"/>
          </w:tcPr>
          <w:p w14:paraId="24D1D61F" w14:textId="77777777" w:rsidR="004D4B44" w:rsidRDefault="00EA2FBF">
            <w:r>
              <w:t>1</w:t>
            </w:r>
          </w:p>
        </w:tc>
        <w:tc>
          <w:tcPr>
            <w:tcW w:w="810" w:type="dxa"/>
          </w:tcPr>
          <w:p w14:paraId="21101BE9" w14:textId="77777777" w:rsidR="004D4B44" w:rsidRDefault="00EA2FBF">
            <w:r>
              <w:t>2</w:t>
            </w:r>
          </w:p>
        </w:tc>
      </w:tr>
    </w:tbl>
    <w:p w14:paraId="0D3D7ABA" w14:textId="77777777" w:rsidR="004D4B44" w:rsidRDefault="004D4B44"/>
    <w:p w14:paraId="0A99F34A" w14:textId="77777777" w:rsidR="004D4B44" w:rsidRDefault="004D4B44">
      <w:pPr>
        <w:ind w:left="1440"/>
      </w:pPr>
    </w:p>
    <w:p w14:paraId="4F170D74" w14:textId="77777777" w:rsidR="004D4B44" w:rsidRDefault="004D4B44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426BF2D6" w14:textId="77777777" w:rsidR="004D4B44" w:rsidRDefault="00EA2FBF">
      <w:pPr>
        <w:ind w:left="1440"/>
      </w:pPr>
      <w:r>
        <w:t xml:space="preserve">  M2 = </w:t>
      </w:r>
    </w:p>
    <w:p w14:paraId="424FCA91" w14:textId="77777777" w:rsidR="004D4B44" w:rsidRDefault="004D4B44">
      <w:pPr>
        <w:pBdr>
          <w:top w:val="nil"/>
          <w:left w:val="nil"/>
          <w:bottom w:val="nil"/>
          <w:right w:val="nil"/>
          <w:between w:val="nil"/>
        </w:pBdr>
        <w:ind w:left="1440" w:hanging="720"/>
      </w:pPr>
    </w:p>
    <w:p w14:paraId="0A1AF9D1" w14:textId="77777777" w:rsidR="004D4B44" w:rsidRDefault="004D4B44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tbl>
      <w:tblPr>
        <w:tblStyle w:val="a4"/>
        <w:tblW w:w="22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15"/>
        <w:gridCol w:w="720"/>
        <w:gridCol w:w="810"/>
      </w:tblGrid>
      <w:tr w:rsidR="004D4B44" w14:paraId="4FABB0B3" w14:textId="77777777">
        <w:trPr>
          <w:trHeight w:val="280"/>
        </w:trPr>
        <w:tc>
          <w:tcPr>
            <w:tcW w:w="715" w:type="dxa"/>
          </w:tcPr>
          <w:p w14:paraId="47EE71EF" w14:textId="77777777" w:rsidR="004D4B44" w:rsidRDefault="00EA2FBF">
            <w:r>
              <w:rPr>
                <w:b/>
              </w:rPr>
              <w:t>4</w:t>
            </w:r>
          </w:p>
        </w:tc>
        <w:tc>
          <w:tcPr>
            <w:tcW w:w="720" w:type="dxa"/>
          </w:tcPr>
          <w:p w14:paraId="2195C1B5" w14:textId="77777777" w:rsidR="004D4B44" w:rsidRDefault="00EA2FBF">
            <w:r>
              <w:rPr>
                <w:b/>
              </w:rPr>
              <w:t>5</w:t>
            </w:r>
          </w:p>
        </w:tc>
        <w:tc>
          <w:tcPr>
            <w:tcW w:w="810" w:type="dxa"/>
          </w:tcPr>
          <w:p w14:paraId="0934F51B" w14:textId="77777777" w:rsidR="004D4B44" w:rsidRDefault="00EA2FBF">
            <w:r>
              <w:rPr>
                <w:b/>
              </w:rPr>
              <w:t>6</w:t>
            </w:r>
          </w:p>
        </w:tc>
      </w:tr>
      <w:tr w:rsidR="004D4B44" w14:paraId="68DAAC8B" w14:textId="77777777">
        <w:trPr>
          <w:trHeight w:val="260"/>
        </w:trPr>
        <w:tc>
          <w:tcPr>
            <w:tcW w:w="715" w:type="dxa"/>
          </w:tcPr>
          <w:p w14:paraId="08A69D18" w14:textId="77777777" w:rsidR="004D4B44" w:rsidRDefault="00EA2FBF">
            <w:r>
              <w:t>0</w:t>
            </w:r>
          </w:p>
        </w:tc>
        <w:tc>
          <w:tcPr>
            <w:tcW w:w="720" w:type="dxa"/>
          </w:tcPr>
          <w:p w14:paraId="7AE561EE" w14:textId="77777777" w:rsidR="004D4B44" w:rsidRDefault="00EA2FBF">
            <w:r>
              <w:t>3</w:t>
            </w:r>
          </w:p>
        </w:tc>
        <w:tc>
          <w:tcPr>
            <w:tcW w:w="810" w:type="dxa"/>
          </w:tcPr>
          <w:p w14:paraId="4CEADADA" w14:textId="77777777" w:rsidR="004D4B44" w:rsidRDefault="00EA2FBF">
            <w:r>
              <w:t>7</w:t>
            </w:r>
          </w:p>
        </w:tc>
      </w:tr>
      <w:tr w:rsidR="004D4B44" w14:paraId="58329463" w14:textId="77777777">
        <w:trPr>
          <w:trHeight w:val="240"/>
        </w:trPr>
        <w:tc>
          <w:tcPr>
            <w:tcW w:w="715" w:type="dxa"/>
          </w:tcPr>
          <w:p w14:paraId="281A380C" w14:textId="77777777" w:rsidR="004D4B44" w:rsidRDefault="00EA2FBF">
            <w:r>
              <w:t>0</w:t>
            </w:r>
          </w:p>
        </w:tc>
        <w:tc>
          <w:tcPr>
            <w:tcW w:w="720" w:type="dxa"/>
          </w:tcPr>
          <w:p w14:paraId="10E4FF40" w14:textId="77777777" w:rsidR="004D4B44" w:rsidRDefault="00EA2FBF">
            <w:r>
              <w:t>4</w:t>
            </w:r>
          </w:p>
        </w:tc>
        <w:tc>
          <w:tcPr>
            <w:tcW w:w="810" w:type="dxa"/>
          </w:tcPr>
          <w:p w14:paraId="3C20FA64" w14:textId="77777777" w:rsidR="004D4B44" w:rsidRDefault="00EA2FBF">
            <w:r>
              <w:t>6</w:t>
            </w:r>
          </w:p>
        </w:tc>
      </w:tr>
      <w:tr w:rsidR="004D4B44" w14:paraId="505ACD63" w14:textId="77777777">
        <w:trPr>
          <w:trHeight w:val="140"/>
        </w:trPr>
        <w:tc>
          <w:tcPr>
            <w:tcW w:w="715" w:type="dxa"/>
          </w:tcPr>
          <w:p w14:paraId="27736D70" w14:textId="77777777" w:rsidR="004D4B44" w:rsidRDefault="00EA2FBF">
            <w:r>
              <w:t>1</w:t>
            </w:r>
          </w:p>
        </w:tc>
        <w:tc>
          <w:tcPr>
            <w:tcW w:w="720" w:type="dxa"/>
          </w:tcPr>
          <w:p w14:paraId="123A2281" w14:textId="77777777" w:rsidR="004D4B44" w:rsidRDefault="00EA2FBF">
            <w:r>
              <w:t>4</w:t>
            </w:r>
          </w:p>
        </w:tc>
        <w:tc>
          <w:tcPr>
            <w:tcW w:w="810" w:type="dxa"/>
          </w:tcPr>
          <w:p w14:paraId="5B4A66E9" w14:textId="77777777" w:rsidR="004D4B44" w:rsidRDefault="00EA2FBF">
            <w:r>
              <w:t>4</w:t>
            </w:r>
          </w:p>
        </w:tc>
      </w:tr>
      <w:tr w:rsidR="004D4B44" w14:paraId="2FF0D4D7" w14:textId="77777777">
        <w:trPr>
          <w:trHeight w:val="200"/>
        </w:trPr>
        <w:tc>
          <w:tcPr>
            <w:tcW w:w="715" w:type="dxa"/>
          </w:tcPr>
          <w:p w14:paraId="46863983" w14:textId="77777777" w:rsidR="004D4B44" w:rsidRDefault="00EA2FBF">
            <w:r>
              <w:t>2</w:t>
            </w:r>
          </w:p>
        </w:tc>
        <w:tc>
          <w:tcPr>
            <w:tcW w:w="720" w:type="dxa"/>
          </w:tcPr>
          <w:p w14:paraId="26593BAC" w14:textId="77777777" w:rsidR="004D4B44" w:rsidRDefault="00EA2FBF">
            <w:r>
              <w:t>1</w:t>
            </w:r>
          </w:p>
        </w:tc>
        <w:tc>
          <w:tcPr>
            <w:tcW w:w="810" w:type="dxa"/>
          </w:tcPr>
          <w:p w14:paraId="4852EA3C" w14:textId="77777777" w:rsidR="004D4B44" w:rsidRDefault="00EA2FBF">
            <w:r>
              <w:t>8</w:t>
            </w:r>
          </w:p>
        </w:tc>
      </w:tr>
      <w:tr w:rsidR="004D4B44" w14:paraId="5130BA28" w14:textId="77777777">
        <w:trPr>
          <w:trHeight w:val="260"/>
        </w:trPr>
        <w:tc>
          <w:tcPr>
            <w:tcW w:w="715" w:type="dxa"/>
          </w:tcPr>
          <w:p w14:paraId="45221C2A" w14:textId="77777777" w:rsidR="004D4B44" w:rsidRDefault="00EA2FBF">
            <w:r>
              <w:t>3</w:t>
            </w:r>
          </w:p>
        </w:tc>
        <w:tc>
          <w:tcPr>
            <w:tcW w:w="720" w:type="dxa"/>
          </w:tcPr>
          <w:p w14:paraId="489F4BDA" w14:textId="77777777" w:rsidR="004D4B44" w:rsidRDefault="00EA2FBF">
            <w:r>
              <w:t>2</w:t>
            </w:r>
          </w:p>
        </w:tc>
        <w:tc>
          <w:tcPr>
            <w:tcW w:w="810" w:type="dxa"/>
          </w:tcPr>
          <w:p w14:paraId="222DC6CF" w14:textId="77777777" w:rsidR="004D4B44" w:rsidRDefault="00EA2FBF">
            <w:r>
              <w:t>45</w:t>
            </w:r>
          </w:p>
        </w:tc>
      </w:tr>
      <w:tr w:rsidR="004D4B44" w14:paraId="1B96B8E1" w14:textId="77777777">
        <w:trPr>
          <w:trHeight w:val="240"/>
        </w:trPr>
        <w:tc>
          <w:tcPr>
            <w:tcW w:w="715" w:type="dxa"/>
          </w:tcPr>
          <w:p w14:paraId="55626AE5" w14:textId="77777777" w:rsidR="004D4B44" w:rsidRDefault="00EA2FBF">
            <w:r>
              <w:t>4</w:t>
            </w:r>
          </w:p>
        </w:tc>
        <w:tc>
          <w:tcPr>
            <w:tcW w:w="720" w:type="dxa"/>
          </w:tcPr>
          <w:p w14:paraId="3BABAF47" w14:textId="77777777" w:rsidR="004D4B44" w:rsidRDefault="00EA2FBF">
            <w:r>
              <w:t>4</w:t>
            </w:r>
          </w:p>
        </w:tc>
        <w:tc>
          <w:tcPr>
            <w:tcW w:w="810" w:type="dxa"/>
          </w:tcPr>
          <w:p w14:paraId="447019B3" w14:textId="77777777" w:rsidR="004D4B44" w:rsidRDefault="00EA2FBF">
            <w:r>
              <w:t>21</w:t>
            </w:r>
          </w:p>
        </w:tc>
      </w:tr>
    </w:tbl>
    <w:p w14:paraId="003F42D8" w14:textId="77777777" w:rsidR="004D4B44" w:rsidRDefault="004D4B44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15F4074D" w14:textId="77777777" w:rsidR="004D4B44" w:rsidRDefault="004D4B44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4DC8DC9B" w14:textId="77777777" w:rsidR="004D4B44" w:rsidRDefault="004D4B44"/>
    <w:p w14:paraId="2DC40108" w14:textId="77777777" w:rsidR="004D4B44" w:rsidRDefault="00EA2FB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/>
        </w:rPr>
      </w:pPr>
      <w:r>
        <w:rPr>
          <w:b/>
          <w:color w:val="000000"/>
        </w:rPr>
        <w:t>PRACTICE ASSIGNMENTS</w:t>
      </w:r>
    </w:p>
    <w:p w14:paraId="536849FA" w14:textId="77777777" w:rsidR="004D4B44" w:rsidRDefault="00EA2FBF">
      <w:pPr>
        <w:pStyle w:val="Heading6"/>
        <w:numPr>
          <w:ilvl w:val="2"/>
          <w:numId w:val="1"/>
        </w:numPr>
        <w:ind w:left="1440"/>
        <w:jc w:val="left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Write a program to perform sparse matrix operations – addition and multiplications.</w:t>
      </w:r>
    </w:p>
    <w:p w14:paraId="62EACCE4" w14:textId="77777777" w:rsidR="004D4B44" w:rsidRDefault="004D4B44">
      <w:pPr>
        <w:jc w:val="both"/>
        <w:rPr>
          <w:b/>
        </w:rPr>
      </w:pPr>
    </w:p>
    <w:p w14:paraId="64C33532" w14:textId="77777777" w:rsidR="004D4B44" w:rsidRDefault="004D4B44"/>
    <w:sectPr w:rsidR="004D4B44">
      <w:headerReference w:type="default" r:id="rId8"/>
      <w:pgSz w:w="12240" w:h="15840"/>
      <w:pgMar w:top="1530" w:right="1440" w:bottom="126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1FAF83" w14:textId="77777777" w:rsidR="00203EEA" w:rsidRDefault="00203EEA">
      <w:r>
        <w:separator/>
      </w:r>
    </w:p>
  </w:endnote>
  <w:endnote w:type="continuationSeparator" w:id="0">
    <w:p w14:paraId="29C6520C" w14:textId="77777777" w:rsidR="00203EEA" w:rsidRDefault="00203E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21EC37" w14:textId="77777777" w:rsidR="00203EEA" w:rsidRDefault="00203EEA">
      <w:r>
        <w:separator/>
      </w:r>
    </w:p>
  </w:footnote>
  <w:footnote w:type="continuationSeparator" w:id="0">
    <w:p w14:paraId="66297071" w14:textId="77777777" w:rsidR="00203EEA" w:rsidRDefault="00203EE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1C1600" w14:textId="77777777" w:rsidR="004D4B44" w:rsidRDefault="004D4B4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673A51"/>
    <w:multiLevelType w:val="multilevel"/>
    <w:tmpl w:val="CB46E944"/>
    <w:lvl w:ilvl="0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1A184A"/>
    <w:multiLevelType w:val="multilevel"/>
    <w:tmpl w:val="FBCEB70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59F72114"/>
    <w:multiLevelType w:val="multilevel"/>
    <w:tmpl w:val="62C6AFAC"/>
    <w:lvl w:ilvl="0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872F7D"/>
    <w:multiLevelType w:val="multilevel"/>
    <w:tmpl w:val="2EF24C9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4397FD5"/>
    <w:multiLevelType w:val="multilevel"/>
    <w:tmpl w:val="C2CCB68C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jcyNzEzsTQyMjFR0lEKTi0uzszPAykwrAUAYBQ70CwAAAA="/>
  </w:docVars>
  <w:rsids>
    <w:rsidRoot w:val="004D4B44"/>
    <w:rsid w:val="00136620"/>
    <w:rsid w:val="00203EEA"/>
    <w:rsid w:val="00244F33"/>
    <w:rsid w:val="004D4B44"/>
    <w:rsid w:val="00A00BDE"/>
    <w:rsid w:val="00B06E91"/>
    <w:rsid w:val="00BD01BC"/>
    <w:rsid w:val="00D579EB"/>
    <w:rsid w:val="00EA2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4E3C5"/>
  <w15:docId w15:val="{12C89BFC-EA5B-4D01-A192-D2610619B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3EE4"/>
  </w:style>
  <w:style w:type="paragraph" w:styleId="Heading1">
    <w:name w:val="heading 1"/>
    <w:basedOn w:val="Normal"/>
    <w:next w:val="Normal"/>
    <w:uiPriority w:val="9"/>
    <w:qFormat/>
    <w:rsid w:val="006E3EE4"/>
    <w:pPr>
      <w:keepNext/>
      <w:keepLines/>
      <w:spacing w:before="240"/>
      <w:outlineLvl w:val="0"/>
    </w:pPr>
    <w:rPr>
      <w:rFonts w:ascii="Calibri" w:eastAsia="Calibri" w:hAnsi="Calibri" w:cs="Calibri"/>
      <w:color w:val="2E75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6E3EE4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6E3EE4"/>
    <w:pPr>
      <w:keepNext/>
      <w:outlineLvl w:val="2"/>
    </w:pPr>
    <w:rPr>
      <w:sz w:val="40"/>
      <w:szCs w:val="40"/>
    </w:rPr>
  </w:style>
  <w:style w:type="paragraph" w:styleId="Heading4">
    <w:name w:val="heading 4"/>
    <w:basedOn w:val="Normal"/>
    <w:next w:val="Normal"/>
    <w:uiPriority w:val="9"/>
    <w:unhideWhenUsed/>
    <w:qFormat/>
    <w:rsid w:val="006E3EE4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unhideWhenUsed/>
    <w:qFormat/>
    <w:rsid w:val="006E3EE4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unhideWhenUsed/>
    <w:qFormat/>
    <w:rsid w:val="006E3EE4"/>
    <w:pPr>
      <w:keepNext/>
      <w:jc w:val="center"/>
      <w:outlineLvl w:val="5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6E3EE4"/>
    <w:pPr>
      <w:jc w:val="center"/>
    </w:pPr>
    <w:rPr>
      <w:b/>
      <w:sz w:val="40"/>
      <w:szCs w:val="4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6E3EE4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3219B1"/>
    <w:pPr>
      <w:ind w:left="720"/>
      <w:contextualSpacing/>
    </w:pPr>
  </w:style>
  <w:style w:type="table" w:styleId="TableGrid">
    <w:name w:val="Table Grid"/>
    <w:basedOn w:val="TableNormal"/>
    <w:uiPriority w:val="39"/>
    <w:rsid w:val="005675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56751E"/>
    <w:pPr>
      <w:spacing w:before="100" w:beforeAutospacing="1" w:after="100" w:afterAutospacing="1"/>
    </w:p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t6jI6BXTviNiNWrX02/7efrQ3gw==">AMUW2mV4kYDpSIchxrC0nDzwK+Ueoj1A9eOvQy0XHdemfZwEuD/GV84i238vGSzgnr5F34+4V4gYFq5LrbWdyVvcC8ArAu6Ap/F7auE+8qKRLytkr/z5FpSTaROzfsXpCaSeVLkpUPlQ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78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mangi Pande</dc:creator>
  <cp:lastModifiedBy>admin</cp:lastModifiedBy>
  <cp:revision>4</cp:revision>
  <dcterms:created xsi:type="dcterms:W3CDTF">2022-09-05T04:28:00Z</dcterms:created>
  <dcterms:modified xsi:type="dcterms:W3CDTF">2022-09-06T08:42:00Z</dcterms:modified>
</cp:coreProperties>
</file>